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tometrist position at your esteemed institution in Ethiopia Addis Ababa. As a dedicated and skilled optometrist with a passion for improving visual health and community well-being, I am eager to contribute my expertise to address the growing demand for eye care services in this vibrant city. Ethiopia, particularly Addis Ababa, is home to a diverse population with unique healthcare needs, and I am motivated to play a role in advancing access to quality optometric care here.</w:t>
      </w:r>
    </w:p>
    <w:p>
      <w:pPr>
        <w:pStyle w:val="BodyText"/>
      </w:pPr>
      <w:r>
        <w:t xml:space="preserve">With over [X years] of experience in optometry, I have developed a strong foundation in diagnosing and managing vision-related conditions, prescribing corrective lenses, and providing patient-centered care. My academic background includes a Doctor of Optometry degree from [University Name], where I graduated with honors, and my professional training has equipped me to handle a wide range of ocular health issues. Whether it is conducting comprehensive eye examinations, detecting early signs of diseases like glaucoma or diabetic retinopathy, or counseling patients on vision correction options, I approach each case with precision and empathy.</w:t>
      </w:r>
    </w:p>
    <w:p>
      <w:pPr>
        <w:pStyle w:val="BodyText"/>
      </w:pPr>
      <w:r>
        <w:t xml:space="preserve">What sets me apart as an optometrist is my commitment to continuous learning and adaptability in dynamic healthcare environments. I have worked in both urban and rural settings, where I witnessed firsthand the challenges of limited resources and the importance of culturally sensitive care. In Addis Ababa, where the demand for eye care services is rising due to factors such as urbanization, aging populations, and increased screen time, my skills would be invaluable in delivering accessible and effective solutions. My experience with community outreach programs has also taught me how to bridge gaps between patients and healthcare providers, ensuring that individuals receive the care they need regardless of their socioeconomic background.</w:t>
      </w:r>
    </w:p>
    <w:p>
      <w:pPr>
        <w:pStyle w:val="BodyText"/>
      </w:pPr>
      <w:r>
        <w:t xml:space="preserve">Ethiopia Addis Ababa presents a unique opportunity to contribute to a healthcare system that is evolving rapidly while facing significant challenges. As an optometrist, I understand the critical role eye care plays in overall health and quality of life. In this region, where many people lack access to regular vision assessments, my goal would be to promote preventive care, educate communities about eye health, and collaborate with local healthcare professionals to create sustainable solutions. I am particularly drawn to Addis Ababa’s blend of traditional and modern practices, which offers a rich environment for innovation in optometry.</w:t>
      </w:r>
    </w:p>
    <w:p>
      <w:pPr>
        <w:pStyle w:val="BodyText"/>
      </w:pPr>
      <w:r>
        <w:t xml:space="preserve">My proficiency in [list relevant skills, e.g., "digital retinal imaging," "contact lens fitting," or "pediatric optometry"] ensures that I can meet the diverse needs of patients in Addis Ababa. I am also comfortable working with multilingual teams and adapting to local healthcare protocols, which is essential for fostering trust and collaboration in a culturally rich setting like Ethiopia. Furthermore, my ability to communicate complex medical information in simple terms has helped me build strong relationships with patients from all walks of life.</w:t>
      </w:r>
    </w:p>
    <w:p>
      <w:pPr>
        <w:pStyle w:val="BodyText"/>
      </w:pPr>
      <w:r>
        <w:t xml:space="preserve">What excites me most about this opportunity is the chance to contribute to a healthcare system that values both tradition and progress. Ethiopia’s commitment to improving public health aligns with my personal mission as an optometrist to make a meaningful impact. I am confident that my technical expertise, cultural awareness, and passion for patient care would enable me to thrive in Addis Ababa’s dynamic environment. I am particularly interested in working with organizations that prioritize community engagement and long-term solutions for eye health.</w:t>
      </w:r>
    </w:p>
    <w:p>
      <w:pPr>
        <w:pStyle w:val="BodyText"/>
      </w:pPr>
      <w:r>
        <w:t xml:space="preserve">In addition to my clinical skills, I bring a strong work ethic and a collaborative spirit. I have consistently worked as part of interdisciplinary teams, ensuring seamless care for patients while adhering to ethical standards and best practices. My ability to manage time effectively and multitask in fast-paced settings has allowed me to maintain high productivity without compromising the quality of care. These qualities, combined with my dedication to the optometry profession, make me a strong candidate for this role.</w:t>
      </w:r>
    </w:p>
    <w:p>
      <w:pPr>
        <w:pStyle w:val="BodyText"/>
      </w:pPr>
      <w:r>
        <w:t xml:space="preserve">I am especially impressed by [mention specific details about the institution or organization, e.g., "your commitment to integrating technology into eye care" or "your focus on underserved communities"]. I am eager to bring my expertise in [specific area, e.g., "refractive surgery co-management" or "low-vision rehabilitation"] to support your mission and contribute to the well-being of patients in Addis Ababa. I am also open to learning from the local healthcare community and adapting my practices to meet the unique needs of this region.</w:t>
      </w:r>
    </w:p>
    <w:p>
      <w:pPr>
        <w:pStyle w:val="BodyText"/>
      </w:pPr>
      <w:r>
        <w:t xml:space="preserve">Thank you for considering my application. I would welcome the opportunity to discuss how my background, skills, and enthusiasm align with your institution’s goals. Please feel free to contact me at [your phone number] or [your email address] at your earliest convenience. I look forward to the possibility of contributing to the future of optometry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Ethiopia Addis Ababa</dc:title>
  <dc:creator/>
  <dc:language>en</dc:language>
  <cp:keywords/>
  <dcterms:created xsi:type="dcterms:W3CDTF">2025-12-10T17:29:40Z</dcterms:created>
  <dcterms:modified xsi:type="dcterms:W3CDTF">2025-12-10T17:29:40Z</dcterms:modified>
</cp:coreProperties>
</file>

<file path=docProps/custom.xml><?xml version="1.0" encoding="utf-8"?>
<Properties xmlns="http://schemas.openxmlformats.org/officeDocument/2006/custom-properties" xmlns:vt="http://schemas.openxmlformats.org/officeDocument/2006/docPropsVTypes"/>
</file>